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7</w:t>
      </w:r>
      <w:r>
        <w:t xml:space="preserve"> </w:t>
      </w:r>
      <w:r>
        <w:t xml:space="preserve">ก.ค.</w:t>
      </w:r>
      <w:r>
        <w:t xml:space="preserve"> </w:t>
      </w:r>
      <w:r>
        <w:t xml:space="preserve">63)</w:t>
      </w:r>
    </w:p>
    <w:p>
      <w:pPr>
        <w:pStyle w:val="Date"/>
      </w:pPr>
      <w:r>
        <w:t xml:space="preserve">วันจันทร์ที่</w:t>
      </w:r>
      <w:r>
        <w:t xml:space="preserve"> </w:t>
      </w:r>
      <w:r>
        <w:t xml:space="preserve">27</w:t>
      </w:r>
      <w:r>
        <w:t xml:space="preserve"> </w:t>
      </w:r>
      <w:r>
        <w:t xml:space="preserve">กรกฎ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ՐՐՐ</w:t>
      </w:r>
    </w:p>
    <w:p>
      <w:pPr>
        <w:pStyle w:val="BodyText"/>
      </w:pPr>
      <w:r>
        <w:t xml:space="preserve">[เสียงดนตรี]</w:t>
      </w:r>
    </w:p>
    <w:p>
      <w:pPr>
        <w:pStyle w:val="BodyText"/>
      </w:pPr>
      <w:r>
        <w:t xml:space="preserve">(คุณสุภนันท์) สวัสดีครับ ต้อนรับคุณผู้ชมทุกท่านเข้าสู่การแถลงข่าว จากศูนย์บริหารสถานการณ์โควิด-19 หรือ ศบค. นะครับ ประจำวันที่ 27 กรกฎาคม 2563 นะครับ เริ่มต้นวันนี้ด้วยสถานการณ์ประจำวันนะครับ โดนท่านโฆษก ศบค. ท่านนายแพทย์ทวีศิลป์ วิษณุโยธิน เรียนเชิญครับ</w:t>
      </w:r>
    </w:p>
    <w:p>
      <w:pPr>
        <w:pStyle w:val="BodyText"/>
      </w:pPr>
      <w:r>
        <w:t xml:space="preserve">(นายแพทย์ ทวีศิลป์) สวัสดีครับ พี่น้องประชาชนครับ นายแพทย์ ทวีศิลป์ วิษณุโยธิน รายงานตัวในฐานะโฆษก ศบค. ในวันหยุดต่อเนื่อง หน่วยงานของ ศบค. ไม่ได้หยุดเลยนะครับ มีการประชุมกันทุก ๆ วัน วันนี้ผมก็จะนำเรียนข้อสรุปที่มีความก้าวหน้า มาได้นำรายงานให้กับพี่น้องประชาชนได้ทราบด้วยนะครับ ยังสำคัญนะครับ หน้ากากผ้า หน้ากากอนามัย ในช่วงของวันหยุดหลายท่านได้ออกไปเที่ยวยังสถานที่ต่าง ๆ ทั่วประเทศ ใส่หน้ากากผ้าหน้ากากอนามัยกันเอาไว้นะครับ เพื่อป้องกันท่านเองดีที่สุด อย่างที่บอกนะครับ วัคซีนยังไม่มี แต่ชัดเจนแล้วนะครับ ว่าหน้ากากผ้า หน้ากากอนามัย ป้องกันโรคการติดเชื้อของ COVID-19 ได้อย่างชัดเจน วันนี้เริ่มต้นด้วยการรายงานสถานการณ์ ในวันที่ 27 กรกฎาคม มีผู้ป่วยรายใหม่รายงานเพิ่ม 4 ราย อยู่ใน State Quarantine ทั้งสิ้น ทำให้ตัวเลขสะสมอยู่ที่ 3,295 ราย ตัวเลขของผู้ที่อยู่ในสถานที่กักกันที่รัฐจัดให้ ติดเชื้อตอนนี้ 358 ราย แล้วก็รักษาหายป่วยไปแล้ว เพิ่มขึ้น 2 ราย ไม่มีเสียชีวิตเพิ่ม ยังคงที่ 58 และรักษาตัวอยู่ในโรงพยาบาล 126 ราย ตัวเลขอย่างนี้ครับที่ยังต้องนอนรักษาตัวอยู่ แต่ตัวเลขแค่หลักร้อยเราก็ยังพอไหวนะครับ ในเรื่องของการมีเตียงที่เพียงพอสำหรับการอยู่รักษา 3 รายนี้ มาจากไหนบ้างครับ สหรัฐอเมริกา 3 รายนะครับ รายแรกเป็นนักท่องเที่ยวหญิงไทย อายุ 44 ปี เดินทางมาถึงวันที่ 20 กรกฎาคม เข้าพักที่ State Quanrantine ที่ชลบุรี แล้วก็ตรวจเชื้อวันที่ 25 ผลตรวจพบเชื้อ แต่ไม่มีอาการ อีก 2 รายครับ เป็นนักศึกษาชายไทย อายุ 25 ปี แล้วก็หญิง อายุ 21 ปี เดินทางมาถึงไทยวันที่ 25 และคัดกรองที่ด่านควบคุมโรค ก็พบว่ามีอาการของ PUI ก็คือมีอาการทางด้านเรื่องของหลาย ๆ อย่างนะครับ รวมกันตรงนี้ แล้วก็ผู้ป่วยชาย มีไข้ เจ็บคอ หญิงนี่ก็มีไข้ แล้วก็ไม่ได้กลิ่นครับ ตรวจหาเชื้อใหม่ในวันที่ 25 พบผลว่าพบเชื้อนะครับ อีก 1 รายนะครับ เป็นไต้หวัน กลับมาจากไต้หวัน เป็นชายไทยอายุ 30 ปี เป็นพนักงานของโรงงาน เดินทางในวันที่ 21 กรกฎาคม เข้าพักใน State Quanrantine ที่กรุงเทพมหานคร ผลตรวจเชื้อก็พบว่านะครับ วันที่ 25 พบว่ามีผลพบเชื้อ นะครับว่า แล้วก็มีอาการถ่ายเหลวนะครับ มาดูในเรื่องนี้ เราพบว่าสหรัฐอเมริกา 4,025 แล้ว ที่เข้ามา แล้วก็ 31 รายที่พบเชื้อรวมกัน ไต้หวัน 2,355 พบ 1 นะครับมาดูในสถานการณ์ทั่วโลกนะครับ วันนี้ไปที่ 16 ล้านคนแล้วนะครับ นำเรียนว่าเรายังต้องกังวลใจกับเรื่องนี้อยู่ เพราะว่า 15 ล้านนะครับ เมื่อ 4 วันก่อน มา 16 ล้านวันนี้ เพิ่มขึ้นเรื่อย ๆ นะครับ ยังเป็นตัวเลขที่เราจะต้องติดตามตลอดนะครับ ของบราซิลมาอันดับ 2 สหรัฐเมริกามาอันดับ 1 รัสเซีย อันดับ 4 แล้วก็เซาต์แอฟริกา อับดับที่ 5 ยังต่อเนื่องกันมาเรื่อย ๆ ส่วนไทยเราก็ไปที่ 106 เมื่อวันก่อนนะครับ ยังที่ 105 วันนี้เราลงมาที่ 106 แล้วก็ไปดูใน 50 อันดับแรก ก็พบว่า ที่กาตาร์ยัง 3 หลักอยู่ อินโดนีเซียนี่ 4 หลักเลย 1,492 แล้วก็อียิปต์ 479 นะครับ ตัวเลขยังสูงกันทั้งนั้นเลยนะครับ แล้วก็คูเวตก็ 3 หลัก UAE 3 หลัก สิงคโปร์ก็ยังแตะที่ 481 สำหรับรายใหม่นะครับ บาห์เรน อยู่ที่ 384 ที่วง ๆ คือกลุ่มของคนที่มีคนไทยเรากลับมาจากประเทศต่าง ๆ เหล่านี้ มาดูในแถบของทางด้านอาเซียน เอเชีย อินเดียนะครับ พุ่งไปเมื่อวานนี้ วันเดียวนี่ 50,000 กว่ารายนะครับ ก็ทำให้เขาตัวเลขสูงเป็นล้านขึ้นไปเรื่อย ๆ แล้วก็ของไทยนะครับ มาอยู่ที่ อันดับที่ 106 ไปดูที่เวียดนามครับ เวียดนามมีรายงานว่า ปลอดเชื้อ เป็น 0 เป็น 0 นี่ เหมือนกับเรานี่นะครับ มาตลอดหลายวัน แต่วันที่ 25 มาพบใหม่ว่า มีรายงานมา 1 ราย และ 26 คือเมื่อวานนี้ ในรอบ 24 ชั่วโมง เพิ่มขึ้นอีก 3 ราย นี่คือสิ่งที่บ้านใกล้เรือนเคียงของเรา แล้วก็เกิดขึ้นมานี่ เพราะฉะนั้น อย่างที่เราบอกว่า เป็น 0 เป็น 0 เป็น 0 นี่ ไม่ได้คาดหวังว่าจะเป็น 0 ตลอด มีโอกาสที่จะต้องมีตัวเลขขึ้นมาตลอด ของไทยเราจะเป็นวันไหน วันเวลาอย่างที่ว่านะครับ ก็ต้องพยายามช่วยกันให้รับสถานการณ์ต่าง ๆ เหล่านั้นได้ มาดูในกราฟนะครับ จะเห็นว่าตัวเลขนี่ มองยาก แต่ว่าถ้าเห็นกราฟจะเห็นตัวเลขสีน้ำเงินยังพุ่งขึ้นตลอด แม้ว่าจะมีขึ้น ๆ ลง ๆ แบบนี้ แต่แนวโน้มทแยงขึ้นตลอดนะครับ มาที่ประเทศที่เราต้องติดตามไว้ ไม่ว่าจะเป็นสหรัฐอเมริกา อินเดีย หรือบราซิล อยู่ใน 5 อันดับแรก ก็ยังมีแนวโน้มที่ยังพุ่งขึ้นนะครับ ที่เราต้องดูตรงนี้ เพราะว่า สถานการณ์ของโลกต้องรอคอยว่าเมื่อไรจะคงที่ และเมื่อไรที่จะค่อย ๆ ลดลงมา ถึงตอนนั้นนี่นะครับ ก็จะแสดงถึงการระบาดทั่วโลก ก็จะเป็นสถานการณ์ที่ดีขึ้น เพราะฉะนั้น 4-5 อันดับของโลกนี้ ก็จะเป็นตัวที่บ่งบอกแนวโน้มหรือทิศทางของการระบาดของโรคนะครับ แต่พอมาดู ทางกลุ่มทางประเทศทางเอเชีย ก็พบว่าอย่างฟิลิปปินส์นะครับ บังกลาเทศ อินโดนีเซีย ผ่านจุดที่สูงสุดไปแล้ว แล้วก็กำลังจะลงมา อันนี้ก็จะเป็นเรื่องดี เป็นข่าวที่ดี อันนี้ คือ Wave แรก ของระลอกแรกที่ขึ้นมา ทุก ๆ ประเทศก็กังวลอยู่ว่าจะมีระลอก 2 หรือเปล่า มาดูกราฟถัดไปนี่ครับ จะเห็นละรอก 2 บางประเทศ อย่างญี่ปุ่น อย่างออสเตรเลียนี่พุ่งขึ้นมา ญี่ปุ่นนี้เป็นระลอก 2 แล้ว ประเทศไหนบ้างครับ ที่มีระลอก 2 ที่มีการรายงาน มีอยู่ 5 ประเทศครับ ประเทศและเขตปกครองนะครับ 1. คือ ฮ่องกง 2. ญี่ปุ่น 3. ออสเตรเลีย 4. คือ อิสราเอล และ 5 คือ โครเอเชียนะครับ นี่คือประเทศที่มีการรายงาน เรียกว่าเป็นเรื่องของ Second Wave ตามมา ตอนนี้รายงานของของเวียดนามก็บอกว่า สำนักงานซินหัวรายงานว่า เวียดนามตรวจพบเพิ่มเติม 3 ราย เมื่อกี้ผมพูดไปแล้วนะครับ ทางเวียดนามก็จึงได้ออกมาตรการงดรับนักท่องเที่ยวต่างชาติที่ดานังเป็นเวลา 14 วัน รวมทั้งรณรงค์สวมหน้ากาก เว้นระยะห่าง ต่าง ๆ นะครับ นี่คือสิ่งที่เกิดขึ้น ครับมาดูว่าแนวทางมาตรการผ่อนคลายอะไรที่เกิดขึ้น วันนี้มีสัก 2-3 ประเด็นนะครับ ประเด็นแรกคือเรื่องของการใช้รถโดยสารสาธารณะ มาตรการผ่อนคลายนะครับ ที่เว้นระยะห่างที่เกิดขึ้น ณ ตอนนี้เรายังใช้อยู่ มีพี่น้องประชาชนใช้รถสาธารณะของเราเดินทางในช่วงระหว่างวันหยุดยาว ก็ทางกรมการขนส่งทางบกนะครับ กระทรวงคมนาคม ก็มานำเรียนรายงานนี้ เมื่อเช้านี้นะครับ ที่ทาง ศบค. ยังยืนยันนะครับ ว่ามาตรการต่าง ๆ ได้รับความร่วมมือจากทางผู้ประกอบการ แล้วก็ทางขนส่งของทั้งในส่วนภาครัฐและเอกชนอย่างดีนะครับ ทางรัฐแล้วก็ของทางเอกชนอย่างดี ดูเรื่องของการจองตั๋วล่วงหน้า ดูเรื่องของการพนักงานขับรถ ผู้ประจำรถนะครับ ก็ต้องสวมหน้ากากผ้า หน้ากากอนามัยตลอดทางนะครับ พนักงานขับรถอะไรต่าง ๆ เหล่านี้ มาตรการเมื่อเช้านี้เอามายืนยันอีกครั้งหนึ่ง ว่ามีชัดเจนนะครับ ส่วนการกำกับดูแลก็จะมีผู้ที่กำกับ ก็คือ ณ ที่ประเมินที่สถานีขนส่งผู้โดยสาร จุดที่ 2 ก็คือจุด Check Point กระจายไป 99 จุด ทุก ๆ 90 กม. ตลอด 24 ชั่วโมง จะมีตรงนี้ หมดทุกที่นะครับ ก็เอาทั้งในเรื่องของการดูการใส่หน้ากากผ้า หน้ากากอนามัย แอลกอฮอล์เจล มี QR Code เพื่อที่จะได้มั่นใจนะครับ ว่าจะเป็นระบบต่าง ๆ อย่างไร แล้วเขาก็ประเมินผลออกมา ก็พบว่าช่วงวันที่ 28 -19 กรกฎาคม นะครับ ก็รายงาน ว่ามีการใส่หน้ากากผ้า หน้ากาอนามัย 99.7 เปอร์เซ็นต์ แอลกอฮอล์มี 98.22 เปอร์เซ็นต์ เว้นระยะห่าง 99.97 เปอร์เซ็นต์ แล้วก็ใช้ QR Code คือ 98.74 เปอร์เซ็นต์ QR Code จะน้อยกว่าหน่อยนะครับตรงนี้ นำเรียนว่านี่คือข้อมูลจากภาครัฐที่ได้นำเสนอขึ้นมา ได้มีการนำมาประเมินขึ้นมา ก็อยากให้ภาพนี้สะท้อนไปนะครับ เห็นภาพต่าง ๆ ที่อยู่ในสถานีขนส่งเยอะแยะ จุดตรวจเยอะแยะนะครับ ประชาชนคนทั่วไปทั้งหลายของพวกเรา เรา ๆ ท่าน ๆ ท่านผู้ชมทั้งหลายที่ได้ใช้บริการต่าง ๆ เหล่านี้ ขอท่านได้โปรดเป็นผู้ที่ให้การประเมินอีกทีด้วยนะครับ อีกทีหนึ่งนะครับ ประเมินแล้วตรงอย่างนี้ที่ว่าไหม เราจะได้มั่นใจยิ่งขึ้นนะครับ อย่างที่ผมเคยบอกไว้นะครับ ประชาชน คนใช้บริการนะครับ แล้วภาคเอกชนผู้ให้บริการและภาครัฐผู้ประเมินและผู้กำกับ ข้อมูลจาก 3 ส่วนนี้จะมีความสำคัญ ตอนนี้ภาครัฐกับผู้ประกอบการ อาจจะเป็นผู้ที่ประเมินภาพนี้ ผมอยากให้ภาคของประชาชนครับ ได้ประเมินตรงนี้ด้วยว่า ไหมว่าสิ่งที่เกิดขึ้นนี้ปลอดภัยกับท่าน ช่วยบอกเรามาด้วยนะครับ ไปดูเรื่องที่ 2 คือแนวทางการผ่อนคลายของสถานศึกษานะครับ ในช่วงตอนนี้ก็หลายสถานที่ นี่ก็ปลายเดือนของกรกฎาคมแล้วนะครับ สถานศึกษาเปิดมาร่วม ๆ เดือนหนึ่ง ตอนแรกก็กังวลใจกันมาก การเปิดสถานศึกษาเด็ก ๆ ทั้งหลายที่มาเล่นกัน อาจจะไปเรียนและเล่นกัน ไปเรียนกันแล้วก็ไปเล่นกัน มีการใกล้ชิดกัน ก็อาจจะทำให้ติดโรคกันได้นะครับ ตอนนี้ทาง ศบค. ชุดเล็ก ก็ได้ให้กรมควบคุมโรค ร่วมกับทางสถานศึกษานะครับ ลองประเมินดูนะครับ มีชุดทิศทางของงานการข่าวของเราเป็นอะไรอย่างไรบ้าง ที่ผ่านมา 1 เดือน เกือบ ๆ เดือน ยังไม่มีการติดเชื้อในกลุ่มนี้เลย ก็มาดูข้อมูลนะครับว่า กลุ่มเด็กเป็นกลุ่มที่มีกลุ่มเสี่ยงที่มีการติดเชื้อค่อนข้างต่ำ ซึ่งอันนี้รายงานของในประเทศนะครับ มีเพียง 1-6 เปอร์เซ็นต์ ในนี้มีกลุ่มที่ 0-9 ปี เพียงแค่ 1.9 เปอร์เซ็นต์ 62 ราย ตั้งแต่เราติดเชื้อมา อันนี้เอาข้อมูลมาดูทั้งหมดเลย กลุ่มของ 10-19 ปีนะครับ มี 126 รายก็แค่ 3.87 เปอร์เซ็นต์ และไม่เคยมีรายงานว่าเป็นกลุ่มก้อนในการติดเชื้อหรือเป็นกลุ่มก้อนอย่างไรใดเลย รายงานว่า เพราะอะไร เขาบอกว่า ทางนักวิชาการ ทางทีมวิชาการบอกว่า เป็นเพราะว่าตัวรับในโพรงจมูกนะครับ มันจะมีตัวรับเชื้อ ที่เขาเรียก Recepter น้อยกว่าผู้ใหญ่ เพราะฉะนั้น ตัวเบ้ารับของเขาที่จะมาเกาะ มาจับอยู่ ของเขาน้อย เพราะฉะนั้น ตัวที่จะมีโอกาสที่จะทำให้เกิดการรับเชื้อของเด็กน้อยไปด้วย ตลอดทางเดินหายใจด้วยเหมือนกันนะครับ เพราะฉะนั้นเราจะไม่ค่อยได้เห็นที่จะมีการติดเชื้อ แต่สิ่งที่กังวล ก็คือไม่ใช่ว่าไม่รับเชื้อแล้วจะไม่มี เขารับเชื้อมาและกลับไปบ้าน เอาเชื้อไปเป็นผู้ที่จะเอาเชื้อที่จะสัมผัสมานี่ ไปสัมผัสกับผู้ใหญ่ ผู้ใหญ่มีเชื้ออยู่ แต่มีตัวรับด้วย ก็เลยทำให้ติดเชื้อได้ง่าย อันนี้ด้วยหรือเปล่าครับ ที่เรามีการป้องกัน ครับมาดูในกราฟนี้ก็จะเห็นภาพชัด 0-9 ปี แค่ 62 กรอบทางขวามือนี่นะครับ 10-19 ปี ถ้าเปรียบเทียบเป็นแท่งซ้ายมือ ก็จะเห็นนะครับ แบบติด แทบจะติดพื้นเลย แต่พอ 20-29 พุ่งพรวดเลยนะครับ เพราะฉะนั้นอย่างนี้ก็เลยออกมาตั้งโจทย์ว่าแล้วเราจะต้องมีการมาตรการผ่อนคลายเร็วขึ้นหน่อยได้ไหม ตอนนี้มี 4,528 โรงเรียน ประทานโทษ ถ้าคาดเคลื่อนกับตัวเลขนิดหน่อย 4,500 กว่าโรงเรียนที่ต้องใช้วิธีการสลับเวลาเรียน เช่น กลุ่มหนึ่งเรียนวันหนึ่ง แล้วอีกวันหนึ่ง อีก 2 - 3 วัน ก็อีกกลุ่มหนึ่งมาเรียน มาเรียน 5 วัน หยุด 9 วัน อะไรต่าง ๆ เหล่านี้ ขนาดของที่โรงเรียนเขานี่ ค่อนข้างคับแคบและเด็กมีจำนวนมากกว่าห้องเรียนที่จะเป็น ก็เลยมีการหยุดโรงเรียนไป เขาเรียกอะไร เขาเรียกไม่ได้เรียนแบบปกติมาเรียนเต็มห้องเหมือนโรงเรียนอื่น ๆ 4,000 กว่าโรงเรียน ที่ยังไม่ได้เข้าระบบนี้ จะเกิดอะไรขึ้นครับ มีผลกระทบหลายอย่าง การเรียนรู้ของเด็กก็จะถดถอยลง ขาดปฏิสัมพันธ์ทางสังคม การเข้าถึงทรัพยากร ผลกระทบของโภชนาการ เด็กเล็ก ๆ นี้ครับ มีการที่โรงเรียนจะได้รับอาหารอย่างน้อย 1-2 มื้อต่อวัน ซึ่งเราเชื่อว่า จะช่วยได้ดีกว่าเด็กอยู่ที่บ้าน เพราะเด็กอยู่ที่บ้าน คุณพ่อคุณแม่อาจจะไปทำงาน แล้วอาจจะรับอาหารไม่เต็มที่เท่า หรือการออกจากโรงเรียนกลางคัน ผู้ปกครองจะต้องเสียเวลาลางานมาเฝ้าเด็กด้วย เป็นการภาระเรื่องของการสูญเสียรายได้ไปด้วย เพราะฉะนั้น ตรงนี้ก็เลยมีการประชุมร่วมกัน ของ สช. และ สธ. นะ ว่า ข้อพิจารณาในการผ่อนคลายนี้ ก็คือให้นักเรียนไปเรียนได้ตามปกติ แต่ต้องมีมาตรการเสริม ต้องเข้มข้นขึ้น จัดห้องเรียน โต๊ะเรียนที่ห่างกันมากที่สุดเท่าที่จะทำได้ แต่คำว่ามากทีี่สุดอาจจะร่นลงมาแล้ว นะครับ กรณีของห้องแอร์ ก็ให้เปิดประตูหน้าต่างช่วงพักเที่ยง หรือช่วงที่ไม่มีการเรียนการสอน หลายที่อาจจะบอกว่า มีแล้วใช้ไม่ได้หรือเปล่า นะครับ ตอนนี้เริ่มที่จะมีการผ่อนคลาย บางทีมีอากาศร้อน ทำให้ระบบของการเรียนรู้ การเรียนรู้ของเด็ก ๆ ก็พร่องลงไปด้วย และมีการกำกับของหน่วยงานสาธารณสุขของพื้นที่ เรามีคณะกรรมการโรคติดต่อจังหวัด ซึ่งตอนนี้ก็ต้องมีการพูดคุยกัน ศบค. นี้ดูในระดับชาติ มี ศปก. จังหวัด ก็คือคณะกรรมการโรคติดต่อจังหวัด ใน ศปก. อำเภอ มี ศปก. ตำบล ซึ่งจะไล่เรียงกันไปถึงระดับนี้ ทุก ๆ ภาคส่วนจะต้องดูแลเด็ก และเข้าไปกำกับดูแล ตอนนี้ภาพของมาตรการนี้จะผ่านการดูแลเป็นลำดับขั้นลงไปนะครับ นี่คือสิ่งที่จะเกิดขึ้น สอดคล้องกันกับเรื่องนี้ประเด็นที่ 3 ก็มีกรมอนามัย เข้าไปดูการตรวจประเมินแล้วติดตามหลังการเปิดภาคเรียนนะครับ และติดตามหลังการเปิดภาคเรียน แนวปฏิบัติของสถานการณ์การเสี่ยงต่อการติดโรคนะครับ ในมาตรการผ่อนคลายของสถานศึกษานะครับ ก็ไปดูอีกทีหนึ่งว่าเป็นอย่างไร ก็ไปพบว่าสถานศึกษามีมาตรการความปลอดภัยจากการลดการแพร่เชื้อโรค ถึงร้อยละ 99.47 พบว่ามีครบนี้ ถึงอย่างที่ว่่านะครับ มีไม่ครบแค่ 0.53 ซึ่งจำนวนที่ไม่ครบ ก็เป็นภาพรวมของทั้งประเทศ คือ 132 แห่ง ที่จะไม่ครบ ก็ได้รับ คำชี้แนะให้ไปปรับปรุงให้ครบ จาก 25,140 โรงเรียน ที่ยังไม่ครบ แล้วไปดูว่า มีข้อมูลรายงานว่า มีเด็กป่วยเยอะไหม ใน 25,140 โรงเรียน ก็พบกว่ามีรายงานอยู่ที่ 687 คน แต่ไม่ใช่เป็นป่วย เป็นโรคโควิดนะครับ มีรายงานป่วยเป็นไข้ เป็นไข้หวัดอะไรทั้งหลาย มีข้างบนนี่นะครับ ไข้ ไอ น้ำมูก เจ็บคอ ไม่ได้กลิ่น หายใจหอบเหนื่อย หายใจลำบาก ในช่วง 2 สัปดาห์ที่ผ่านมา ซึ่งก็ถือว่าน้อยนะครับ เพราะถ้าเปิดเทอมใหม่ ๆ นี่ เราจะได้ยินนะครับ เด็กก็จะเป็นหวัด เป็นอะไรต่าง ๆ เยอะ มาตรการนี้ มีมาพร้อมกับหน้ากากผ้า หน้ากากอนามัย ทำให้เด็กป่วยน้อยลง และก็ไปถามต่อว่ามีแผนไหม โรงเรียนต่าง ๆ มีแผนรองรับหรือเปล่า ก็พบว่ามีโดยส่วนใหญ่ร้อยละ 96 คือ 3.75 เปอร์เซ็นต์ ก็จำเป็นนะครับ ที่จะต้องเข้าไปเพิ่มเติม แนะนำเพิ่มเติมขึ้นมา มีเด็กติดเชื้อ 1 คน ในโรงเรียนนั้น เขาจะทำอย่างไร จะปิดโรงเรียนเลยไหม หรือจะปิดเฉพาะห้อง หรือจะปิด เขาเรียกว่า อะไรครับ เป็นชั้นทั้ง floor สิ่งที่เกิดขึ้นจากกรณีของระยองนะครับ มีการติดเชื้อ ซึ่งไม่ได้เกิดขึ้นในโรงเรียน แต่ปรากฎว่าโรงเรียน 200 กว่าแห่งปิดไปทั้งหมด เป็นสิ่งที่ทาง ศบค. ก็เอามาพิจารณาว่าถ้าอย่างนี้ มันใช่ไหมละ แต่ขณะที่ตัวเลขในโรงเรียนมีการติดเชื้อด้วยขึ้นมานี่ จะต้องใช้มาตรการอะไรอย่างไร เพราะฉะนั้น สิ่งที่ประชุมใน ศบค. ชุดเล็ก นำมาพิจารณาทั้งหมด เพื่อไม่ให้ให้เกิดผลกระทบต่อเด็กนักเรียนให้น้อยที่สุด ถ้าเราตระหนกตกใจกันไปมาก ติดเชื้อจากในห้าง มีคนติดเชื้อไม่ได้อยู่ในห้าง มีคนติดเชื้อเดินไปในห้าง แล้วเห็นว่านักเรียนของตนเองเดินไปในห้าง แล้วปิดไป 200 กว่า อันนี้ก็มองพิจารณาแล้วมากไปครับ ถ้ามีตั้งแผนว่าแผนเผชิญเหตุ ถ้ามีการติดเชื้อในโรงเรียนจะปิดกันอย่างนี้ด้วยไหม ไม่ใช่ครับ ก็จะต้องมีมาตรการของการจัดการที่แตกต่างกันไป เพราะฉะนั้นตรงนี้เป็นรายละเอียดที่จะเกิดขึ้นที่พูดคุยกันมา และเพื่อให้การเรียนการสอนไม่สะดุด การควบคุมโรคก็เป็นไปได้ด้วยดี นี่คือสิ่งที่ต้องเกิดขึ้น ส่วนเรื่องของคนไทยกลับมาจากต่างประเทศนะครับ ผมขออนุญาตให้เห็นภาพไปเร็ว ๆ นะครับ หลายประเทศทีเดียวนะครับ แล้วก็มีแผนที่จะกลับมาอีกหลาย ๆ วันนี้นะครับ ถึงสิ้นเดือนนี้นะครับ ผ่านทางเครื่องบิน แล้วก็มีการเดินทางผ่านทางเท้า ตอนนี้คนที่เข้ามาใน State Quanrantine ทั้งสิ้นนี่ ประมาณ 65,000 กว่าคนแล้วนะครับ แล้วกลับบ้านไป 56,000 ตอนนี้ และระบบ SQ LQ ก็คัดกรองคนที่ป่วย แล้วเข้ารับการรักษาได้ 358 ราย นี่คือสิ่งที่เป็นผลงานของการทำ State Quanrantine เพราะฉะนั้น Organizational Quaruntine พื้นที่จะจัดต้องทำให้ได้อย่างนี้นะครับ ว่าพื้นที่ ที่จะต้องเปิดเป็น OQ ที่ว่านี้ จะต้องสร้างความมั่นใจให้ได้อย่างนี้ แต่ว่าตอนนี้ยังไม่มีตัวอย่างไหนที่เข้ามา รายงานที่จะเข้ามาในประเทศก็ฟังดูเหมือนว่า ค่าใช้จ่ายของ OQ ยังจะสูงไปเสียหน่อยนะครับ ให้มอบให้ทางกระทรวงแรงงานได้ไปพูดคุยกันว่าในระบบของ Quarantine ที่เหมาะสมในระบบที่ต้องต่ำลงไปนั้น จะเป็นอย่างไรนะครับ แพลตฟอร์มไทยชนะ ต้องขอบคุณคนที่ดาวน์โหลดขึ้นไปเป็น 833,661 ผมก็ติดเครื่องไว้อยู่ครับ สบาย ง่าย ไม่ต้องไปถือกล้องถ่ายรูปตลอด เวลา Check-out ลืมออกมากลับบ้าน เขา Check-out ให้อัตโนมัติเลยนะครับ ส่วนเรื่องของ ศปม. นะครับ ก็มีการเข้าไปตรวจเช็กก็พบว่า ปฏิบัติโดยส่วนใหญ่นะครับ แล้วก็ถ้าไม่มีไทยชนะ ก็มี 4.17 เปอร์เซ็นต์ น้อยมากนะครับที่ไม่ได้ใช้ แต่ว่าอย่างไรก็ตามแต่ก็อยากจะให้ช่วยใช้กันให้มาก ๆ ส่วนการรายงาน 191 1599 1138 ยังรับฟังท่านอยู่นะครับ เราก็มีการบันทึกและทุก ๆ การบันทึกจะนำไปสู่การดูแลทั้งหมดทั้งสิ้นครับ ขอบคุณครับผม วันนี้ก็ขออนุญาตจบเพียงเท่านี้ครับ</w:t>
      </w:r>
    </w:p>
    <w:p>
      <w:pPr>
        <w:pStyle w:val="BodyText"/>
      </w:pPr>
      <w:r>
        <w:t xml:space="preserve">(คุณสุภนันท์) สำหรับวันนี้ไม่มีคำถามเช่นเดียวกัน คุณหมอมีอะไรจะฝากทิ้งท้ายไหมครับ</w:t>
      </w:r>
    </w:p>
    <w:p>
      <w:pPr>
        <w:pStyle w:val="BodyText"/>
      </w:pPr>
      <w:r>
        <w:t xml:space="preserve">(นายแพทย์ ทวีศิลป์) ก็ช่วงนี้ ช่วงของวันหยุดยาวนะครับ 4 วัน ท่านที่ได้อยู่กับครอบครัวก็ขอให้มีความสุข แล้วก็ได้ใช้จ่ายเงินในการท่องเที่ยวภายในประเทศนะครับ ตอนนี้สิ่งสำคัญที่สุด การขับเคลื่อนทางด้านเศรษฐกิจบวกกับการควบคุมโรค ต้องมีความสมดุลกัน เราใช้คำว่า</w:t>
      </w:r>
      <w:r>
        <w:t xml:space="preserve"> </w:t>
      </w:r>
      <w:r>
        <w:t xml:space="preserve">“</w:t>
      </w:r>
      <w:r>
        <w:t xml:space="preserve">หยุดโควิด แต่ไม่หยุดเศรษฐกิจไทย</w:t>
      </w:r>
      <w:r>
        <w:t xml:space="preserve">”</w:t>
      </w:r>
      <w:r>
        <w:t xml:space="preserve"> </w:t>
      </w:r>
      <w:r>
        <w:t xml:space="preserve">การที่เราดูแลซึ่งกันและกันภายในประเทศท่องเที่ยวนี่นะครับ เป็นเรื่องที่สำคัญที่สุด ได้รับทราบข่าวมาจากทางกระทรวงการท่องเที่ยวและกีฬา เขาบอกว่า เรื่องของการเงินสะพัดหลายพันล้านทีเดียว ในช่วงตอนนี้ ต้องขอบพระคุณนะครับ ว่าตอนนี้ไทยช่วยไทยดีที่สุด ณ ตอนนี้ กราบขอบพระคุณป็นอย่างสูง ฝากดูแลตัวเองนะครับ ขอบพระคุณครับ</w:t>
      </w:r>
    </w:p>
    <w:p>
      <w:pPr>
        <w:pStyle w:val="BodyText"/>
      </w:pPr>
      <w:r>
        <w:t xml:space="preserve">(คุณสุภนันท์) ท่านโฆษก ศบค. ท่านนายแพทย์ ทวีศิลป์ วิษณุโยธิน คุณผู้ชมครับวันนี้วันหยุดนะครับ เราจะส่งท้ายกันด้วยคลิปนี้ครับ วันหยุด แต่คนไทยไม่หยุด แต่จะไม่หยุอะไรบ้างนั้น เดี๋ยวรับชมกันในช่วงท้ายของรายงาน วันนี้หมดหน้าที่ของผมแล้ว ผม สุภนันท์ ลาไปก่อนนะครับ สวัสดีครับ ต่อไปนี้คนไทยทั้งประเทศเราจะไม่หยุด ไม่หยุดสวมหน้ากาก</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7 ก.ค. 63)</dc:title>
  <dc:creator/>
  <cp:keywords/>
  <dcterms:created xsi:type="dcterms:W3CDTF">2021-03-23T08:44:03Z</dcterms:created>
  <dcterms:modified xsi:type="dcterms:W3CDTF">2021-03-23T08:4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7 กรกฎาคม 2563 เวลา 10.45 น.</vt:lpwstr>
  </property>
  <property fmtid="{D5CDD505-2E9C-101B-9397-08002B2CF9AE}" pid="3" name="subtitle">
    <vt:lpwstr/>
  </property>
</Properties>
</file>